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326BFD2F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SUMMARY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</w:t>
      </w:r>
    </w:p>
    <w:p w14:paraId="2A6D7B95" w14:textId="796733C8" w:rsidR="00401005" w:rsidRDefault="00E91F97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E91F97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Data Analytics professional with 3+ years of experience transforming complex data into actionable insights across sales and operational domains. Proficient in SQL, Python, Tableau, and Power BI, with a proven track record of driving $55K+ in cost savings and automating inefficient workflows. </w:t>
      </w:r>
      <w:proofErr w:type="gramStart"/>
      <w:r w:rsidRPr="00E91F97">
        <w:rPr>
          <w:rFonts w:asciiTheme="minorHAnsi" w:hAnsiTheme="minorHAnsi" w:cstheme="minorHAnsi"/>
          <w:b w:val="0"/>
          <w:sz w:val="18"/>
          <w:szCs w:val="18"/>
          <w:u w:val="none"/>
        </w:rPr>
        <w:t>Skilled</w:t>
      </w:r>
      <w:proofErr w:type="gramEnd"/>
      <w:r w:rsidRPr="00E91F97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in KPI design, anomaly detection, and dashboard development to support Sales Enablement and Business Development teams. Adept at collaborating cross-functionally to enhance productivity, optimize tool usage, and deliver data-driven recommendations for revenue growth.</w:t>
      </w:r>
    </w:p>
    <w:p w14:paraId="0FB06EF1" w14:textId="77777777" w:rsidR="00BD0EFA" w:rsidRPr="00DE7640" w:rsidRDefault="00BD0EFA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EDUCATION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</w:t>
      </w:r>
    </w:p>
    <w:p w14:paraId="7E9CD76F" w14:textId="77777777" w:rsidR="00BD0EFA" w:rsidRPr="00031BB2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6201ACE4" w14:textId="77777777" w:rsidR="00BD0EFA" w:rsidRPr="007E33EA" w:rsidRDefault="00BD0EFA" w:rsidP="00BD0EFA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3 GPA)</w:t>
      </w:r>
    </w:p>
    <w:p w14:paraId="7552927F" w14:textId="77777777" w:rsidR="00BD0EFA" w:rsidRDefault="00BD0EFA" w:rsidP="00BD0EFA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2x Dean’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7BCB1303" w14:textId="77777777" w:rsidR="00BD0EFA" w:rsidRPr="007E33EA" w:rsidRDefault="00BD0EFA" w:rsidP="001760F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Data Visualization, Big Data, Advanced Statistics, Predictive Analytics, Prescriptive Analytics, Machine Learning, Econometrics &amp; Time Series Analysis</w:t>
      </w:r>
    </w:p>
    <w:p w14:paraId="38A5441D" w14:textId="0C1EAD8E" w:rsidR="00BD0EFA" w:rsidRPr="00BD0EFA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F9F81F" w14:textId="3732E746" w:rsidR="00BD0EFA" w:rsidRPr="00435F7B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</w:p>
    <w:p w14:paraId="5F58AE94" w14:textId="7712EAF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WORK</w:t>
      </w:r>
      <w:r w:rsidR="00E403A1"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 xml:space="preserve"> EXPERIENCE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3D65DD47" w14:textId="2CF03739" w:rsidR="00AE7650" w:rsidRPr="00031BB2" w:rsidRDefault="00AE76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Developed an interactive Tableau dashboard to track Key Performance Indicators (KPIs),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optimizing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operational visibility and </w:t>
      </w:r>
      <w:r w:rsidRPr="00315B71">
        <w:rPr>
          <w:rFonts w:asciiTheme="minorHAnsi" w:hAnsiTheme="minorHAnsi" w:cstheme="minorHAnsi"/>
          <w:b w:val="0"/>
          <w:sz w:val="18"/>
          <w:szCs w:val="18"/>
        </w:rPr>
        <w:t>reducing</w:t>
      </w:r>
      <w:r w:rsidRPr="00315B71">
        <w:rPr>
          <w:rFonts w:asciiTheme="minorHAnsi" w:hAnsiTheme="minorHAnsi" w:cstheme="minorHAnsi"/>
          <w:bCs w:val="0"/>
          <w:sz w:val="18"/>
          <w:szCs w:val="18"/>
        </w:rPr>
        <w:t xml:space="preserve"> subhauler commission costs by $15,000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within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3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months.</w:t>
      </w:r>
    </w:p>
    <w:p w14:paraId="3A1CACD1" w14:textId="45CD8AD1" w:rsidR="00F06351" w:rsidRDefault="000F79A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F79A8">
        <w:rPr>
          <w:rFonts w:asciiTheme="minorHAnsi" w:hAnsiTheme="minorHAnsi" w:cstheme="minorHAnsi"/>
          <w:b w:val="0"/>
          <w:sz w:val="18"/>
          <w:szCs w:val="18"/>
        </w:rPr>
        <w:t xml:space="preserve">Enhanced dashboard performance across </w:t>
      </w:r>
      <w:r w:rsidRPr="000F79A8">
        <w:rPr>
          <w:rFonts w:asciiTheme="minorHAnsi" w:hAnsiTheme="minorHAnsi" w:cstheme="minorHAnsi"/>
          <w:bCs w:val="0"/>
          <w:sz w:val="18"/>
          <w:szCs w:val="18"/>
        </w:rPr>
        <w:t>10+ departments</w:t>
      </w:r>
      <w:r w:rsidRPr="000F79A8">
        <w:rPr>
          <w:rFonts w:asciiTheme="minorHAnsi" w:hAnsiTheme="minorHAnsi" w:cstheme="minorHAnsi"/>
          <w:b w:val="0"/>
          <w:sz w:val="18"/>
          <w:szCs w:val="18"/>
        </w:rPr>
        <w:t xml:space="preserve"> using SQL and Tableau best practices, </w:t>
      </w:r>
      <w:r w:rsidRPr="000F79A8">
        <w:rPr>
          <w:rFonts w:asciiTheme="minorHAnsi" w:hAnsiTheme="minorHAnsi" w:cstheme="minorHAnsi"/>
          <w:bCs w:val="0"/>
          <w:sz w:val="18"/>
          <w:szCs w:val="18"/>
        </w:rPr>
        <w:t>improving load time from 10 to 2 seconds</w:t>
      </w:r>
      <w:r w:rsidRPr="000F79A8">
        <w:rPr>
          <w:rFonts w:asciiTheme="minorHAnsi" w:hAnsiTheme="minorHAnsi" w:cstheme="minorHAnsi"/>
          <w:b w:val="0"/>
          <w:sz w:val="18"/>
          <w:szCs w:val="18"/>
        </w:rPr>
        <w:t>, ensuring seamless adoption.</w:t>
      </w:r>
    </w:p>
    <w:p w14:paraId="6BA68C6A" w14:textId="7FEC49B1" w:rsidR="00285738" w:rsidRDefault="00E91F9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E91F97">
        <w:rPr>
          <w:rFonts w:asciiTheme="minorHAnsi" w:hAnsiTheme="minorHAnsi" w:cstheme="minorHAnsi"/>
          <w:b w:val="0"/>
          <w:sz w:val="18"/>
          <w:szCs w:val="18"/>
        </w:rPr>
        <w:t xml:space="preserve">Partnered with Sales and Operations leaders to define productivity metrics and drive decision-making for 200+ locations, </w:t>
      </w:r>
      <w:r w:rsidRPr="00E91F97">
        <w:rPr>
          <w:rFonts w:asciiTheme="minorHAnsi" w:hAnsiTheme="minorHAnsi" w:cstheme="minorHAnsi"/>
          <w:bCs w:val="0"/>
          <w:sz w:val="18"/>
          <w:szCs w:val="18"/>
        </w:rPr>
        <w:t>contributing to a 15% performance lift</w:t>
      </w:r>
      <w:r w:rsidRPr="00E91F97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3EFA25B9" w14:textId="14D48F8C" w:rsidR="004B192A" w:rsidRDefault="004B192A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 w:val="0"/>
          <w:sz w:val="18"/>
          <w:szCs w:val="18"/>
        </w:rPr>
        <w:t>Implemented anomaly detection using time series forecasting</w:t>
      </w:r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(</w:t>
      </w:r>
      <w:proofErr w:type="spellStart"/>
      <w:r w:rsidR="00833F45">
        <w:rPr>
          <w:rFonts w:asciiTheme="minorHAnsi" w:hAnsiTheme="minorHAnsi" w:cstheme="minorHAnsi"/>
          <w:b w:val="0"/>
          <w:sz w:val="18"/>
          <w:szCs w:val="18"/>
        </w:rPr>
        <w:t>ArimaPlus</w:t>
      </w:r>
      <w:proofErr w:type="spellEnd"/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model)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&amp; Google </w:t>
      </w:r>
      <w:proofErr w:type="spellStart"/>
      <w:r w:rsidRPr="004B192A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reducing issue detection time from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3 days to 1 hour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preventing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$10,000+ in revenue loss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per quarter.</w:t>
      </w:r>
    </w:p>
    <w:p w14:paraId="619A16E8" w14:textId="07ABD68F" w:rsidR="001778DF" w:rsidRDefault="000F79A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F79A8">
        <w:rPr>
          <w:rFonts w:asciiTheme="minorHAnsi" w:hAnsiTheme="minorHAnsi" w:cstheme="minorHAnsi"/>
          <w:b w:val="0"/>
          <w:sz w:val="18"/>
          <w:szCs w:val="18"/>
        </w:rPr>
        <w:t>Maintained GitHub-based collaboration for BI pipelines and Airflow DAGs, supporting 20+ analytics and engineering stakeholders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0222D733" w14:textId="7405EEBF" w:rsidR="00E403A1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alyzed insurance claims data using SQL and data wrangling techniques to identify root causes of faulty reimbursements, leading to system enhancements that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ed clients $30,000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2C8067C6" w14:textId="7B8D5257" w:rsidR="000E54D8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utomated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ETL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workflows using Python and SQL,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streamlining periodic </w:t>
      </w:r>
      <w:r w:rsidR="005631D0" w:rsidRPr="00526744">
        <w:rPr>
          <w:rFonts w:asciiTheme="minorHAnsi" w:hAnsiTheme="minorHAnsi" w:cstheme="minorHAnsi"/>
          <w:b w:val="0"/>
          <w:sz w:val="18"/>
          <w:szCs w:val="18"/>
        </w:rPr>
        <w:t>revision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 of business criteria for car rentals and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ing 25 hours per month</w:t>
      </w:r>
      <w:r w:rsidR="006974C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for the client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ACAB33F" w14:textId="7AD5A0A0" w:rsidR="000E54D8" w:rsidRPr="00526744" w:rsidRDefault="000E54D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Created interactive Power BI dashboards and Excel reports to track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team performance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enabling effective sprint planning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C3637" w:rsidRPr="00581663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 xml:space="preserve"> reducing sprint spillovers to zero within 3 month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7B89C694" w14:textId="428F1D17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PROJECTS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_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06229824" w14:textId="28F90318" w:rsidR="00E403A1" w:rsidRDefault="000F79A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F79A8">
        <w:rPr>
          <w:rFonts w:asciiTheme="minorHAnsi" w:hAnsiTheme="minorHAnsi" w:cstheme="minorHAnsi"/>
          <w:b w:val="0"/>
          <w:sz w:val="18"/>
          <w:szCs w:val="18"/>
        </w:rPr>
        <w:t>Built VAR and ARIMA models to forecast rental demand, supporting operational planning for peak commute hours.</w:t>
      </w:r>
    </w:p>
    <w:p w14:paraId="1D160EEA" w14:textId="39FE2897" w:rsidR="000F79A8" w:rsidRPr="00526744" w:rsidRDefault="000F79A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F79A8">
        <w:rPr>
          <w:rFonts w:asciiTheme="minorHAnsi" w:hAnsiTheme="minorHAnsi" w:cstheme="minorHAnsi"/>
          <w:b w:val="0"/>
          <w:sz w:val="18"/>
          <w:szCs w:val="18"/>
        </w:rPr>
        <w:t>Delivered visual insights to guide city bike availability and improve service efficiency.</w:t>
      </w:r>
    </w:p>
    <w:p w14:paraId="66D95F85" w14:textId="547F4AF7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759466C7" w14:textId="2359E2CA" w:rsidR="00CB6A6D" w:rsidRDefault="000F79A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F79A8">
        <w:rPr>
          <w:rFonts w:asciiTheme="minorHAnsi" w:hAnsiTheme="minorHAnsi" w:cstheme="minorHAnsi"/>
          <w:b w:val="0"/>
          <w:sz w:val="18"/>
          <w:szCs w:val="18"/>
        </w:rPr>
        <w:t>Achieved 93% recall on purchase predictions using class balancing and feature engineering.</w:t>
      </w:r>
    </w:p>
    <w:p w14:paraId="188FF65E" w14:textId="3B146E76" w:rsidR="000F79A8" w:rsidRPr="00526744" w:rsidRDefault="000F79A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F79A8">
        <w:rPr>
          <w:rFonts w:asciiTheme="minorHAnsi" w:hAnsiTheme="minorHAnsi" w:cstheme="minorHAnsi"/>
          <w:b w:val="0"/>
          <w:sz w:val="18"/>
          <w:szCs w:val="18"/>
        </w:rPr>
        <w:t>Identified conversion trends to optimize campaign targeting and revenue strategies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1F161F51" w14:textId="5CAF4874" w:rsidR="0088361B" w:rsidRDefault="000F79A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F79A8">
        <w:rPr>
          <w:rFonts w:asciiTheme="minorHAnsi" w:hAnsiTheme="minorHAnsi" w:cstheme="minorHAnsi"/>
          <w:b w:val="0"/>
          <w:sz w:val="18"/>
          <w:szCs w:val="18"/>
        </w:rPr>
        <w:t>Analyzed telematics data to flag high-risk drivers and vehicles, enabling safety interventions.</w:t>
      </w:r>
    </w:p>
    <w:p w14:paraId="5821C112" w14:textId="1742F632" w:rsidR="000F79A8" w:rsidRPr="00526744" w:rsidRDefault="000F79A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F79A8">
        <w:rPr>
          <w:rFonts w:asciiTheme="minorHAnsi" w:hAnsiTheme="minorHAnsi" w:cstheme="minorHAnsi"/>
          <w:b w:val="0"/>
          <w:sz w:val="18"/>
          <w:szCs w:val="18"/>
        </w:rPr>
        <w:t>Built dashboards to track incident KPIs, improving fleet policy adherence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1AC257A6" w14:textId="4388F275" w:rsidR="000F79A8" w:rsidRPr="00B57C27" w:rsidRDefault="000F79A8" w:rsidP="00B57C2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B57C27">
        <w:rPr>
          <w:rFonts w:asciiTheme="minorHAnsi" w:hAnsiTheme="minorHAnsi" w:cstheme="minorHAnsi"/>
          <w:b w:val="0"/>
          <w:sz w:val="18"/>
          <w:szCs w:val="18"/>
        </w:rPr>
        <w:t>Created a dashboard analyzing pricing drivers, revealing mileage as a stronger factor than model year.</w:t>
      </w:r>
    </w:p>
    <w:p w14:paraId="413D7576" w14:textId="3D8189DE" w:rsidR="002775E0" w:rsidRPr="00526744" w:rsidRDefault="00B57C2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B57C27">
        <w:rPr>
          <w:rFonts w:asciiTheme="minorHAnsi" w:hAnsiTheme="minorHAnsi" w:cstheme="minorHAnsi"/>
          <w:b w:val="0"/>
          <w:sz w:val="18"/>
          <w:szCs w:val="18"/>
        </w:rPr>
        <w:t xml:space="preserve">Highlighted premium brand retention trends to support </w:t>
      </w:r>
      <w:proofErr w:type="gramStart"/>
      <w:r w:rsidRPr="00B57C27">
        <w:rPr>
          <w:rFonts w:asciiTheme="minorHAnsi" w:hAnsiTheme="minorHAnsi" w:cstheme="minorHAnsi"/>
          <w:b w:val="0"/>
          <w:sz w:val="18"/>
          <w:szCs w:val="18"/>
        </w:rPr>
        <w:t>resale</w:t>
      </w:r>
      <w:proofErr w:type="gramEnd"/>
      <w:r w:rsidRPr="00B57C27">
        <w:rPr>
          <w:rFonts w:asciiTheme="minorHAnsi" w:hAnsiTheme="minorHAnsi" w:cstheme="minorHAnsi"/>
          <w:b w:val="0"/>
          <w:sz w:val="18"/>
          <w:szCs w:val="18"/>
        </w:rPr>
        <w:t xml:space="preserve"> strategy.</w:t>
      </w:r>
    </w:p>
    <w:p w14:paraId="1C2B2A46" w14:textId="74FA3C19" w:rsidR="006A64CF" w:rsidRPr="00FC2069" w:rsidRDefault="006A64CF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ales</w:t>
      </w:r>
      <w:r w:rsidR="00FA6ABA" w:rsidRPr="00031BB2">
        <w:rPr>
          <w:rFonts w:asciiTheme="minorHAnsi" w:hAnsiTheme="minorHAnsi" w:cstheme="minorHAnsi"/>
          <w:b/>
          <w:sz w:val="18"/>
          <w:szCs w:val="18"/>
        </w:rPr>
        <w:t xml:space="preserve"> Dashboard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3</w:t>
      </w:r>
    </w:p>
    <w:p w14:paraId="121B78F0" w14:textId="58B9BBCB" w:rsidR="00AE1397" w:rsidRDefault="00B57C2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B57C27">
        <w:rPr>
          <w:rFonts w:asciiTheme="minorHAnsi" w:hAnsiTheme="minorHAnsi" w:cstheme="minorHAnsi"/>
          <w:b w:val="0"/>
          <w:sz w:val="18"/>
          <w:szCs w:val="18"/>
        </w:rPr>
        <w:t>Developed sales dashboards to track revenue, customer segmentation, and sales rep performance.</w:t>
      </w:r>
    </w:p>
    <w:p w14:paraId="3362670C" w14:textId="6AC68133" w:rsidR="00B57C27" w:rsidRPr="00526744" w:rsidRDefault="00B57C2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B57C27">
        <w:rPr>
          <w:rFonts w:asciiTheme="minorHAnsi" w:hAnsiTheme="minorHAnsi" w:cstheme="minorHAnsi"/>
          <w:b w:val="0"/>
          <w:sz w:val="18"/>
          <w:szCs w:val="18"/>
        </w:rPr>
        <w:t xml:space="preserve">Delivered </w:t>
      </w:r>
      <w:proofErr w:type="gramStart"/>
      <w:r w:rsidRPr="00B57C27">
        <w:rPr>
          <w:rFonts w:asciiTheme="minorHAnsi" w:hAnsiTheme="minorHAnsi" w:cstheme="minorHAnsi"/>
          <w:b w:val="0"/>
          <w:sz w:val="18"/>
          <w:szCs w:val="18"/>
        </w:rPr>
        <w:t>insights that</w:t>
      </w:r>
      <w:proofErr w:type="gramEnd"/>
      <w:r w:rsidRPr="00B57C27">
        <w:rPr>
          <w:rFonts w:asciiTheme="minorHAnsi" w:hAnsiTheme="minorHAnsi" w:cstheme="minorHAnsi"/>
          <w:b w:val="0"/>
          <w:sz w:val="18"/>
          <w:szCs w:val="18"/>
        </w:rPr>
        <w:t xml:space="preserve"> enabled a 20% improvement in forecast accuracy and territory strategy.</w:t>
      </w:r>
    </w:p>
    <w:p w14:paraId="587D06CB" w14:textId="74476C7F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LEADERSHIP EXPERIENCE AND HACKATHONS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</w:t>
      </w:r>
      <w:r w:rsidR="006E0C72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73DAC36F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10+ </w:t>
      </w:r>
      <w:r w:rsidR="005C19FE">
        <w:rPr>
          <w:rFonts w:asciiTheme="minorHAnsi" w:hAnsiTheme="minorHAnsi" w:cstheme="minorHAnsi"/>
          <w:b w:val="0"/>
          <w:bCs w:val="0"/>
          <w:sz w:val="18"/>
          <w:szCs w:val="18"/>
        </w:rPr>
        <w:t>Spring 2024 Business Analytics cohort incoming students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by providing guidance on coursework and career strategies.</w:t>
      </w:r>
    </w:p>
    <w:p w14:paraId="7922B2ED" w14:textId="2CFB398D" w:rsidR="00AC0EAE" w:rsidRPr="00DE7640" w:rsidRDefault="00AC0EAE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Cs w:val="0"/>
        </w:rPr>
      </w:pPr>
      <w:r w:rsidRPr="00DE7640">
        <w:rPr>
          <w:rFonts w:asciiTheme="minorHAnsi" w:hAnsiTheme="minorHAnsi" w:cstheme="minorHAnsi"/>
          <w:bCs w:val="0"/>
          <w:u w:val="thick" w:color="000000"/>
        </w:rPr>
        <w:t>SKILLS</w:t>
      </w:r>
      <w:r w:rsidRPr="00DE7640">
        <w:rPr>
          <w:rFonts w:asciiTheme="minorHAnsi" w:hAnsiTheme="minorHAnsi" w:cstheme="minorHAnsi"/>
          <w:bCs w:val="0"/>
        </w:rPr>
        <w:t>_______________________________________________________________________________________________________</w:t>
      </w:r>
    </w:p>
    <w:p w14:paraId="15D3C814" w14:textId="531C9371" w:rsidR="00AC0EAE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08E89DE8" w14:textId="6FFF61B9" w:rsid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Amazon Web Services (AWS), DB2</w:t>
      </w:r>
    </w:p>
    <w:p w14:paraId="13BE42A3" w14:textId="050F1899" w:rsidR="00C20243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 &amp; Statistical Model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</w:p>
    <w:sectPr w:rsidR="00C20243" w:rsidRPr="00AC0EAE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8FAAmuIVc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0F79A8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75E0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306144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692F"/>
    <w:rsid w:val="00365ADA"/>
    <w:rsid w:val="0037337B"/>
    <w:rsid w:val="00386973"/>
    <w:rsid w:val="003A75DE"/>
    <w:rsid w:val="003B06A6"/>
    <w:rsid w:val="003C1658"/>
    <w:rsid w:val="003C4FC1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921CD"/>
    <w:rsid w:val="005B6341"/>
    <w:rsid w:val="005C0FAE"/>
    <w:rsid w:val="005C19F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0C72"/>
    <w:rsid w:val="006E6F00"/>
    <w:rsid w:val="006E7018"/>
    <w:rsid w:val="006F010C"/>
    <w:rsid w:val="00715D8F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E1263"/>
    <w:rsid w:val="007E1AD4"/>
    <w:rsid w:val="007E33EA"/>
    <w:rsid w:val="007E7C3F"/>
    <w:rsid w:val="007F454E"/>
    <w:rsid w:val="007F6C82"/>
    <w:rsid w:val="00813EED"/>
    <w:rsid w:val="00833F45"/>
    <w:rsid w:val="00837F7C"/>
    <w:rsid w:val="00847673"/>
    <w:rsid w:val="00855980"/>
    <w:rsid w:val="00875D73"/>
    <w:rsid w:val="0088361B"/>
    <w:rsid w:val="00897A58"/>
    <w:rsid w:val="008B643D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7EC8"/>
    <w:rsid w:val="00B52C30"/>
    <w:rsid w:val="00B57C27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A0008"/>
    <w:rsid w:val="00DA6475"/>
    <w:rsid w:val="00DB1222"/>
    <w:rsid w:val="00DB7100"/>
    <w:rsid w:val="00DC7FA9"/>
    <w:rsid w:val="00DD51C4"/>
    <w:rsid w:val="00DE08E1"/>
    <w:rsid w:val="00DE6B73"/>
    <w:rsid w:val="00DE7640"/>
    <w:rsid w:val="00DF28F8"/>
    <w:rsid w:val="00DF441C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1F9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64E38"/>
    <w:rsid w:val="00F72536"/>
    <w:rsid w:val="00F750ED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5</TotalTime>
  <Pages>1</Pages>
  <Words>841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5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53</cp:revision>
  <cp:lastPrinted>2025-03-25T21:24:00Z</cp:lastPrinted>
  <dcterms:created xsi:type="dcterms:W3CDTF">2024-08-05T23:55:00Z</dcterms:created>
  <dcterms:modified xsi:type="dcterms:W3CDTF">2025-04-09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